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Arizon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m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ta Cruz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vapai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hav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vaj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a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in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cop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15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8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41Z</dcterms:created>
  <dcterms:modified xsi:type="dcterms:W3CDTF">2025-06-20T21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